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1BE833" w14:textId="3F43E3E3" w:rsidR="00963223" w:rsidRPr="007C7456" w:rsidRDefault="00E1633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1</w:t>
      </w:r>
      <w:r w:rsidR="008B0C05">
        <w:rPr>
          <w:rFonts w:ascii="Arial" w:hAnsi="Arial" w:cs="Arial"/>
          <w:b/>
        </w:rPr>
        <w:t xml:space="preserve">Internal Supervisor - </w:t>
      </w:r>
      <w:r w:rsidR="007C7456" w:rsidRPr="007C7456">
        <w:rPr>
          <w:rFonts w:ascii="Arial" w:hAnsi="Arial" w:cs="Arial"/>
          <w:b/>
        </w:rPr>
        <w:t>Logbook Entry Sheet</w:t>
      </w:r>
    </w:p>
    <w:p w14:paraId="24A7A626" w14:textId="77777777" w:rsidR="007C7456" w:rsidRPr="007C7456" w:rsidRDefault="007C7456">
      <w:pPr>
        <w:rPr>
          <w:rFonts w:ascii="Arial" w:hAnsi="Arial" w:cs="Arial"/>
        </w:rPr>
      </w:pPr>
    </w:p>
    <w:p w14:paraId="4E9DCD6E" w14:textId="77777777" w:rsidR="007C7456" w:rsidRDefault="007C7456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16DED5B2" w14:textId="77777777" w:rsidR="007C7456" w:rsidRDefault="007C7456">
      <w:pPr>
        <w:rPr>
          <w:rFonts w:ascii="Arial" w:hAnsi="Arial" w:cs="Arial"/>
        </w:rPr>
      </w:pPr>
    </w:p>
    <w:p w14:paraId="7DB8D43E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36B352C6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187B4056" w14:textId="2BE065EE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="00E1633B">
        <w:rPr>
          <w:rFonts w:ascii="Arial" w:hAnsi="Arial" w:cs="Arial"/>
          <w:b/>
        </w:rPr>
        <w:t>1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  <w:r w:rsidR="003E1F67">
        <w:rPr>
          <w:rFonts w:ascii="Arial" w:hAnsi="Arial" w:cs="Arial"/>
          <w:b/>
        </w:rPr>
        <w:t xml:space="preserve"> </w:t>
      </w:r>
      <w:r w:rsidR="003E1F67" w:rsidRPr="003E1F67">
        <w:rPr>
          <w:rFonts w:ascii="Arial" w:hAnsi="Arial" w:cs="Arial"/>
        </w:rPr>
        <w:t>10</w:t>
      </w:r>
      <w:r w:rsidR="003E1F67" w:rsidRPr="003E1F67">
        <w:rPr>
          <w:rFonts w:ascii="Arial" w:hAnsi="Arial" w:cs="Arial"/>
          <w:vertAlign w:val="superscript"/>
        </w:rPr>
        <w:t>th</w:t>
      </w:r>
      <w:r w:rsidR="003E1F67" w:rsidRPr="003E1F67">
        <w:rPr>
          <w:rFonts w:ascii="Arial" w:hAnsi="Arial" w:cs="Arial"/>
        </w:rPr>
        <w:t xml:space="preserve"> November 2019</w:t>
      </w:r>
    </w:p>
    <w:p w14:paraId="4B5FE4E1" w14:textId="77777777" w:rsidR="007C7456" w:rsidRP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8DC6A13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7ADE28AD" w14:textId="77777777" w:rsidR="007C7456" w:rsidRDefault="007C7456" w:rsidP="007C7456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37CB638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0B5A3BC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57228A" w14:textId="17594A20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577D5D21" w14:textId="418485FD" w:rsidR="00E1633B" w:rsidRPr="003C064D" w:rsidRDefault="00E1633B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3C064D">
        <w:rPr>
          <w:rFonts w:ascii="Arial" w:hAnsi="Arial" w:cs="Arial"/>
        </w:rPr>
        <w:t>Discussion for the final proposal</w:t>
      </w:r>
      <w:r w:rsidR="003C064D">
        <w:rPr>
          <w:rFonts w:ascii="Arial" w:hAnsi="Arial" w:cs="Arial"/>
        </w:rPr>
        <w:t xml:space="preserve"> and discussed the things we will be doing in the class</w:t>
      </w:r>
    </w:p>
    <w:p w14:paraId="60D4C74C" w14:textId="77777777" w:rsidR="007C7456" w:rsidRPr="003C064D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</w:p>
    <w:p w14:paraId="5DEE8D2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23AA8D4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0FBA54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007A9F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A6CF9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B9329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</w:p>
    <w:p w14:paraId="78D61547" w14:textId="37AC383B" w:rsidR="007C7456" w:rsidRPr="00B916E7" w:rsidRDefault="00B916E7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B916E7">
        <w:rPr>
          <w:rFonts w:ascii="Arial" w:hAnsi="Arial" w:cs="Arial"/>
        </w:rPr>
        <w:t>Got ideas to improve the proposal</w:t>
      </w:r>
    </w:p>
    <w:p w14:paraId="47FB49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4D93E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12FDEFB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48A29C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370EAD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DEF160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282BBF3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1526F5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285A9A8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CCA5817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A23DD4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2AAED5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081D96E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07EFF59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16A586" w14:textId="59485E8A" w:rsidR="007C7456" w:rsidRPr="00B916E7" w:rsidRDefault="00B916E7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B916E7">
        <w:rPr>
          <w:rFonts w:ascii="Arial" w:hAnsi="Arial" w:cs="Arial"/>
        </w:rPr>
        <w:t>To complete the proposal properly.</w:t>
      </w:r>
    </w:p>
    <w:p w14:paraId="46D900F0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E05C963" w14:textId="77777777" w:rsidR="007C7456" w:rsidRDefault="007C7456" w:rsidP="007C7456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0B9869" w14:textId="77777777" w:rsidR="007C7456" w:rsidRDefault="007C7456">
      <w:pPr>
        <w:rPr>
          <w:rFonts w:ascii="Arial" w:hAnsi="Arial" w:cs="Arial"/>
          <w:b/>
        </w:rPr>
      </w:pPr>
    </w:p>
    <w:p w14:paraId="4AE2A586" w14:textId="77777777" w:rsidR="007C7456" w:rsidRDefault="007C7456">
      <w:pPr>
        <w:rPr>
          <w:rFonts w:ascii="Arial" w:hAnsi="Arial" w:cs="Arial"/>
          <w:b/>
        </w:rPr>
      </w:pPr>
    </w:p>
    <w:p w14:paraId="73F4D40D" w14:textId="34576164" w:rsidR="007C7456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1277F6C7" w14:textId="3E21DE3B" w:rsidR="008B0C05" w:rsidRDefault="007C7456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8B0C05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 xml:space="preserve">     </w:t>
      </w:r>
      <w:r w:rsidR="008B0C05">
        <w:rPr>
          <w:rFonts w:ascii="Arial" w:hAnsi="Arial" w:cs="Arial"/>
          <w:b/>
        </w:rPr>
        <w:t xml:space="preserve">                 Internal </w:t>
      </w:r>
      <w:r>
        <w:rPr>
          <w:rFonts w:ascii="Arial" w:hAnsi="Arial" w:cs="Arial"/>
          <w:b/>
        </w:rPr>
        <w:t>Supervisor Signature</w:t>
      </w:r>
    </w:p>
    <w:p w14:paraId="28322D09" w14:textId="1F7C8E7E" w:rsidR="008B0C05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External Supervisor - </w:t>
      </w:r>
      <w:r w:rsidRPr="007C7456">
        <w:rPr>
          <w:rFonts w:ascii="Arial" w:hAnsi="Arial" w:cs="Arial"/>
          <w:b/>
        </w:rPr>
        <w:t>Logbook Entry Sheet</w:t>
      </w:r>
    </w:p>
    <w:p w14:paraId="27F68584" w14:textId="77777777" w:rsidR="008B0C05" w:rsidRPr="007C7456" w:rsidRDefault="008B0C05" w:rsidP="008B0C05">
      <w:pPr>
        <w:rPr>
          <w:rFonts w:ascii="Arial" w:hAnsi="Arial" w:cs="Arial"/>
        </w:rPr>
      </w:pPr>
    </w:p>
    <w:p w14:paraId="376CEB3A" w14:textId="77777777" w:rsidR="008B0C05" w:rsidRDefault="008B0C05" w:rsidP="008B0C05">
      <w:pPr>
        <w:rPr>
          <w:rFonts w:ascii="Arial" w:hAnsi="Arial" w:cs="Arial"/>
        </w:rPr>
      </w:pPr>
      <w:r w:rsidRPr="007C7456">
        <w:rPr>
          <w:rFonts w:ascii="Arial" w:hAnsi="Arial" w:cs="Arial"/>
        </w:rPr>
        <w:t>Use this form to record meetings with the supervisor. The completed form needs to be signed off by the student and the supervisor.</w:t>
      </w:r>
    </w:p>
    <w:p w14:paraId="6888D47A" w14:textId="77777777" w:rsidR="008B0C05" w:rsidRDefault="008B0C05" w:rsidP="008B0C05">
      <w:pPr>
        <w:rPr>
          <w:rFonts w:ascii="Arial" w:hAnsi="Arial" w:cs="Arial"/>
        </w:rPr>
      </w:pPr>
    </w:p>
    <w:p w14:paraId="644C464D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jc w:val="center"/>
        <w:rPr>
          <w:rFonts w:ascii="Arial" w:hAnsi="Arial" w:cs="Arial"/>
          <w:b/>
          <w:sz w:val="36"/>
          <w:szCs w:val="36"/>
        </w:rPr>
      </w:pPr>
      <w:r w:rsidRPr="007C7456">
        <w:rPr>
          <w:rFonts w:ascii="Arial" w:hAnsi="Arial" w:cs="Arial"/>
          <w:b/>
          <w:sz w:val="36"/>
          <w:szCs w:val="36"/>
        </w:rPr>
        <w:t>Logbook Entry Sheet</w:t>
      </w:r>
    </w:p>
    <w:p w14:paraId="5D31ED16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</w:rPr>
      </w:pPr>
    </w:p>
    <w:p w14:paraId="5F613B28" w14:textId="164DE6A0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Meeting No:</w:t>
      </w:r>
      <w:r w:rsidRPr="007C7456">
        <w:rPr>
          <w:rFonts w:ascii="Arial" w:hAnsi="Arial" w:cs="Arial"/>
          <w:b/>
        </w:rPr>
        <w:tab/>
      </w:r>
      <w:r w:rsidR="00E1633B">
        <w:rPr>
          <w:rFonts w:ascii="Arial" w:hAnsi="Arial" w:cs="Arial"/>
          <w:b/>
        </w:rPr>
        <w:t xml:space="preserve">1 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Date:</w:t>
      </w:r>
    </w:p>
    <w:p w14:paraId="30276964" w14:textId="77777777" w:rsidR="008B0C05" w:rsidRPr="007C7456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7302DE78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  <w:r w:rsidRPr="007C7456">
        <w:rPr>
          <w:rFonts w:ascii="Arial" w:hAnsi="Arial" w:cs="Arial"/>
          <w:b/>
        </w:rPr>
        <w:t>Start Time:</w:t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</w:r>
      <w:r w:rsidRPr="007C7456">
        <w:rPr>
          <w:rFonts w:ascii="Arial" w:hAnsi="Arial" w:cs="Arial"/>
          <w:b/>
        </w:rPr>
        <w:tab/>
        <w:t>End Time:</w:t>
      </w:r>
    </w:p>
    <w:p w14:paraId="501D83D3" w14:textId="77777777" w:rsidR="008B0C05" w:rsidRDefault="008B0C05" w:rsidP="008B0C05">
      <w:pPr>
        <w:pBdr>
          <w:top w:val="single" w:sz="4" w:space="1" w:color="auto"/>
          <w:left w:val="single" w:sz="4" w:space="4" w:color="auto"/>
          <w:right w:val="single" w:sz="4" w:space="4" w:color="auto"/>
        </w:pBdr>
        <w:rPr>
          <w:rFonts w:ascii="Arial" w:hAnsi="Arial" w:cs="Arial"/>
          <w:b/>
        </w:rPr>
      </w:pPr>
    </w:p>
    <w:p w14:paraId="17571497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2BD9DA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F55DD5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Items Discussed:</w:t>
      </w:r>
    </w:p>
    <w:p w14:paraId="21C44131" w14:textId="5DDC4053" w:rsidR="00E1633B" w:rsidRPr="00450D22" w:rsidRDefault="00E1633B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450D22">
        <w:rPr>
          <w:rFonts w:ascii="Arial" w:hAnsi="Arial" w:cs="Arial"/>
        </w:rPr>
        <w:t>Discuss about the final proposal and feasible methodology.</w:t>
      </w:r>
    </w:p>
    <w:p w14:paraId="659CA9AF" w14:textId="4626903E" w:rsidR="00E1633B" w:rsidRDefault="00E1633B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078630E" w14:textId="77777777" w:rsidR="00E1633B" w:rsidRDefault="00E1633B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38D51A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0F818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62070A97" w14:textId="77D8CC9D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Achievements:</w:t>
      </w:r>
      <w:bookmarkStart w:id="0" w:name="_GoBack"/>
      <w:bookmarkEnd w:id="0"/>
    </w:p>
    <w:p w14:paraId="43F4468F" w14:textId="77777777" w:rsidR="00B916E7" w:rsidRPr="00B916E7" w:rsidRDefault="00B916E7" w:rsidP="00B916E7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</w:rPr>
      </w:pPr>
      <w:r w:rsidRPr="00B916E7">
        <w:rPr>
          <w:rFonts w:ascii="Arial" w:hAnsi="Arial" w:cs="Arial"/>
        </w:rPr>
        <w:t>Got ideas to improve the proposal</w:t>
      </w:r>
    </w:p>
    <w:p w14:paraId="432E307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E06883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BA3B1C4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1E7909C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BA3736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8903D1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Problems (if any):</w:t>
      </w:r>
    </w:p>
    <w:p w14:paraId="60849E8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AC38972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A7CCEC8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115858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1AF7E33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748970A5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57B36F8A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s for Next Meeting:</w:t>
      </w:r>
    </w:p>
    <w:p w14:paraId="19CAD5E1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57BDCED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4BD72ED0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192BBCAE" w14:textId="77777777" w:rsidR="008B0C05" w:rsidRDefault="008B0C05" w:rsidP="008B0C05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rPr>
          <w:rFonts w:ascii="Arial" w:hAnsi="Arial" w:cs="Arial"/>
          <w:b/>
        </w:rPr>
      </w:pPr>
    </w:p>
    <w:p w14:paraId="3DF20DE4" w14:textId="77777777" w:rsidR="008B0C05" w:rsidRDefault="008B0C05" w:rsidP="008B0C05">
      <w:pPr>
        <w:rPr>
          <w:rFonts w:ascii="Arial" w:hAnsi="Arial" w:cs="Arial"/>
          <w:b/>
        </w:rPr>
      </w:pPr>
    </w:p>
    <w:p w14:paraId="0A0BC3E4" w14:textId="77777777" w:rsidR="008B0C05" w:rsidRDefault="008B0C05" w:rsidP="008B0C05">
      <w:pPr>
        <w:rPr>
          <w:rFonts w:ascii="Arial" w:hAnsi="Arial" w:cs="Arial"/>
          <w:b/>
        </w:rPr>
      </w:pPr>
    </w:p>
    <w:p w14:paraId="0066B010" w14:textId="77777777" w:rsidR="008B0C05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______________________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_______________________</w:t>
      </w:r>
    </w:p>
    <w:p w14:paraId="2DDAAF06" w14:textId="5454F3D7" w:rsidR="007C7456" w:rsidRPr="007C7456" w:rsidRDefault="008B0C05" w:rsidP="008B0C0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Student Signatur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            External Supervisor Signature</w:t>
      </w:r>
    </w:p>
    <w:sectPr w:rsidR="007C7456" w:rsidRPr="007C7456" w:rsidSect="00C14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cyNLQ0tDAwNzJV0lEKTi0uzszPAykwrAUAnWuLFCwAAAA="/>
  </w:docVars>
  <w:rsids>
    <w:rsidRoot w:val="007C7456"/>
    <w:rsid w:val="0011187B"/>
    <w:rsid w:val="003C064D"/>
    <w:rsid w:val="003E1F67"/>
    <w:rsid w:val="00450D22"/>
    <w:rsid w:val="007C7456"/>
    <w:rsid w:val="008B0C05"/>
    <w:rsid w:val="00963223"/>
    <w:rsid w:val="00B916E7"/>
    <w:rsid w:val="00C14F66"/>
    <w:rsid w:val="00E16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6A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dmin</cp:lastModifiedBy>
  <cp:revision>7</cp:revision>
  <dcterms:created xsi:type="dcterms:W3CDTF">2019-11-08T09:04:00Z</dcterms:created>
  <dcterms:modified xsi:type="dcterms:W3CDTF">2019-12-14T18:42:00Z</dcterms:modified>
</cp:coreProperties>
</file>